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0D544E" w14:textId="77777777" w:rsidR="00601C9C" w:rsidRDefault="00F2501E" w:rsidP="001D6191">
      <w:pPr>
        <w:pStyle w:val="14thISE2022TITLE"/>
      </w:pPr>
      <w:r>
        <w:t>TITLE (Times New Roman 14</w:t>
      </w:r>
      <w:r w:rsidR="00D62171">
        <w:t>, BOLD</w:t>
      </w:r>
      <w:r w:rsidR="001D6191">
        <w:t>)</w:t>
      </w:r>
    </w:p>
    <w:p w14:paraId="20B075AF" w14:textId="5E6CD45E" w:rsidR="00665CF2" w:rsidRDefault="001D6191" w:rsidP="00665CF2">
      <w:pPr>
        <w:pStyle w:val="14thISE2022Author"/>
      </w:pPr>
      <w:r>
        <w:t>Author</w:t>
      </w:r>
      <w:r w:rsidR="00665CF2">
        <w:t>s</w:t>
      </w:r>
      <w:r>
        <w:t xml:space="preserve"> (Times New Roman 12)</w:t>
      </w:r>
    </w:p>
    <w:p w14:paraId="7A012A90" w14:textId="6B2F4B04" w:rsidR="00703BAC" w:rsidRDefault="00665CF2" w:rsidP="00703BAC">
      <w:pPr>
        <w:pStyle w:val="ISE14th2022Information"/>
      </w:pPr>
      <w:r>
        <w:t>Affiliation</w:t>
      </w:r>
      <w:r w:rsidR="00703BAC">
        <w:t xml:space="preserve"> (Times New Roman 10</w:t>
      </w:r>
      <w:r w:rsidR="00D62171">
        <w:t>, Italic</w:t>
      </w:r>
      <w:r w:rsidR="00703BAC">
        <w:t>)</w:t>
      </w:r>
      <w:r w:rsidR="00C05C42">
        <w:t xml:space="preserve"> </w:t>
      </w:r>
    </w:p>
    <w:p w14:paraId="28B0FF37" w14:textId="77777777" w:rsidR="00BB3D26" w:rsidRDefault="00BB3D26" w:rsidP="00122BE1">
      <w:pPr>
        <w:pStyle w:val="14thISE2022Keywords"/>
      </w:pPr>
    </w:p>
    <w:p w14:paraId="19CAC429" w14:textId="18D7C519" w:rsidR="00703BAC" w:rsidRDefault="006F2534" w:rsidP="00122BE1">
      <w:pPr>
        <w:pStyle w:val="14thISE2022Keywords"/>
      </w:pPr>
      <w:r>
        <w:t xml:space="preserve">Keywords: </w:t>
      </w:r>
      <w:r w:rsidR="00BB3D26" w:rsidRPr="00BB3D26">
        <w:t xml:space="preserve">3-5 keywords </w:t>
      </w:r>
      <w:r>
        <w:t>(Times New Roman 10)</w:t>
      </w:r>
    </w:p>
    <w:p w14:paraId="09B62995" w14:textId="6EBAA5E4" w:rsidR="00BB3D26" w:rsidRDefault="00BB3D26" w:rsidP="00BB3D26">
      <w:pPr>
        <w:pStyle w:val="14thISE2022Abstract"/>
        <w:ind w:firstLine="0"/>
      </w:pPr>
      <w:r>
        <w:t>The a</w:t>
      </w:r>
      <w:r>
        <w:t xml:space="preserve">bstract contains a brief description of the problem and research objectives, </w:t>
      </w:r>
      <w:r>
        <w:t xml:space="preserve">the </w:t>
      </w:r>
      <w:r>
        <w:t>method</w:t>
      </w:r>
      <w:r>
        <w:t xml:space="preserve"> </w:t>
      </w:r>
      <w:r>
        <w:t xml:space="preserve">used, and the results of </w:t>
      </w:r>
      <w:r>
        <w:t xml:space="preserve">the </w:t>
      </w:r>
      <w:r>
        <w:t>research. The abstract must be written in English and should be typed in</w:t>
      </w:r>
      <w:r>
        <w:t xml:space="preserve"> </w:t>
      </w:r>
      <w:r>
        <w:t>MS Word.doc</w:t>
      </w:r>
      <w:r>
        <w:t xml:space="preserve"> or MS Word.docx</w:t>
      </w:r>
      <w:r>
        <w:t xml:space="preserve"> format, using 1</w:t>
      </w:r>
      <w:r>
        <w:t>1</w:t>
      </w:r>
      <w:r>
        <w:t xml:space="preserve"> size Times New Roman fonts, single-spaced,</w:t>
      </w:r>
      <w:r>
        <w:t xml:space="preserve"> 5</w:t>
      </w:r>
      <w:r>
        <w:t>00-</w:t>
      </w:r>
      <w:r>
        <w:t>600</w:t>
      </w:r>
      <w:r>
        <w:t xml:space="preserve"> words in length. Paragraph</w:t>
      </w:r>
      <w:r>
        <w:t xml:space="preserve"> </w:t>
      </w:r>
      <w:r>
        <w:t>alignment: justified.</w:t>
      </w:r>
    </w:p>
    <w:p w14:paraId="020A9E49" w14:textId="77777777" w:rsidR="00D62171" w:rsidRDefault="00D62171" w:rsidP="00D62171">
      <w:pPr>
        <w:pStyle w:val="ISE13Abstract"/>
      </w:pPr>
      <w:bookmarkStart w:id="0" w:name="_GoBack"/>
      <w:bookmarkEnd w:id="0"/>
    </w:p>
    <w:p w14:paraId="6C670F8A" w14:textId="77777777" w:rsidR="00D62171" w:rsidRDefault="00D62171" w:rsidP="00D62171">
      <w:pPr>
        <w:pStyle w:val="14thISE2022ReferencesBOLD"/>
      </w:pPr>
      <w:r>
        <w:t>References</w:t>
      </w:r>
    </w:p>
    <w:p w14:paraId="48CC03BE" w14:textId="0F9F7695" w:rsidR="00D62171" w:rsidRDefault="00D62171" w:rsidP="00D62171">
      <w:pPr>
        <w:pStyle w:val="14thISE2022References"/>
      </w:pPr>
      <w:r>
        <w:t>References (Times New Roman 11)</w:t>
      </w:r>
    </w:p>
    <w:p w14:paraId="7394DAF6" w14:textId="336999C6" w:rsidR="004C7F29" w:rsidRDefault="004C7F29" w:rsidP="00D62171">
      <w:pPr>
        <w:pStyle w:val="14thISE2022References"/>
      </w:pPr>
    </w:p>
    <w:p w14:paraId="55B85C13" w14:textId="77777777" w:rsidR="00D62171" w:rsidRDefault="00D62171" w:rsidP="00D62171">
      <w:pPr>
        <w:pStyle w:val="14thISE2022ReferencesBOLD"/>
      </w:pPr>
    </w:p>
    <w:p w14:paraId="1CB12CC1" w14:textId="77777777" w:rsidR="00576B10" w:rsidRDefault="00576B10" w:rsidP="00576B10">
      <w:pPr>
        <w:pStyle w:val="ISE13Abstract"/>
      </w:pPr>
      <w:r>
        <w:t xml:space="preserve"> </w:t>
      </w:r>
    </w:p>
    <w:p w14:paraId="540EB883" w14:textId="77777777" w:rsidR="00576B10" w:rsidRPr="004F1BCC" w:rsidRDefault="00576B10" w:rsidP="00576B10">
      <w:pPr>
        <w:pStyle w:val="ISE13Abstract"/>
      </w:pPr>
    </w:p>
    <w:p w14:paraId="53C94F9B" w14:textId="77777777" w:rsidR="00576B10" w:rsidRDefault="00576B10" w:rsidP="00576B10">
      <w:pPr>
        <w:pStyle w:val="14thISE2022Abstract"/>
      </w:pPr>
    </w:p>
    <w:p w14:paraId="6CFFDB3A" w14:textId="77777777" w:rsidR="006F2534" w:rsidRDefault="006F2534" w:rsidP="006F2534">
      <w:pPr>
        <w:pStyle w:val="14thISE2022Keywords"/>
      </w:pPr>
    </w:p>
    <w:p w14:paraId="2E8A2BD2" w14:textId="77777777" w:rsidR="001D6191" w:rsidRDefault="001D6191" w:rsidP="001D6191">
      <w:pPr>
        <w:pStyle w:val="14thISE2022Author"/>
      </w:pPr>
    </w:p>
    <w:p w14:paraId="05BFD290" w14:textId="77777777" w:rsidR="001D6191" w:rsidRDefault="001D6191" w:rsidP="001D6191">
      <w:pPr>
        <w:pStyle w:val="14thISE2022TITLE"/>
      </w:pPr>
    </w:p>
    <w:sectPr w:rsidR="001D6191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CD4454" w14:textId="77777777" w:rsidR="00707C32" w:rsidRDefault="00707C32" w:rsidP="00616BC4">
      <w:pPr>
        <w:spacing w:after="0" w:line="240" w:lineRule="auto"/>
      </w:pPr>
      <w:r>
        <w:separator/>
      </w:r>
    </w:p>
  </w:endnote>
  <w:endnote w:type="continuationSeparator" w:id="0">
    <w:p w14:paraId="631C5D46" w14:textId="77777777" w:rsidR="00707C32" w:rsidRDefault="00707C32" w:rsidP="00616B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49D4EF" w14:textId="77777777" w:rsidR="00707C32" w:rsidRDefault="00707C32" w:rsidP="00616BC4">
      <w:pPr>
        <w:spacing w:after="0" w:line="240" w:lineRule="auto"/>
      </w:pPr>
      <w:r>
        <w:separator/>
      </w:r>
    </w:p>
  </w:footnote>
  <w:footnote w:type="continuationSeparator" w:id="0">
    <w:p w14:paraId="5A65F799" w14:textId="77777777" w:rsidR="00707C32" w:rsidRDefault="00707C32" w:rsidP="00616B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F47964" w14:textId="77777777" w:rsidR="00703BAC" w:rsidRDefault="00703BAC" w:rsidP="00B82DF7">
    <w:pPr>
      <w:pStyle w:val="Nagwek"/>
      <w:pBdr>
        <w:bottom w:val="single" w:sz="6" w:space="1" w:color="auto"/>
      </w:pBdr>
      <w:jc w:val="right"/>
      <w:rPr>
        <w:i/>
      </w:rPr>
    </w:pPr>
  </w:p>
  <w:p w14:paraId="6FE1E683" w14:textId="77777777" w:rsidR="00703BAC" w:rsidRDefault="00616BC4" w:rsidP="00B82DF7">
    <w:pPr>
      <w:pStyle w:val="Nagwek"/>
      <w:pBdr>
        <w:bottom w:val="single" w:sz="6" w:space="1" w:color="auto"/>
      </w:pBdr>
      <w:jc w:val="right"/>
      <w:rPr>
        <w:i/>
      </w:rPr>
    </w:pPr>
    <w:r w:rsidRPr="00616BC4">
      <w:rPr>
        <w:i/>
      </w:rPr>
      <w:t xml:space="preserve">14th ISE, </w:t>
    </w:r>
    <w:r w:rsidR="00E602A3">
      <w:rPr>
        <w:i/>
      </w:rPr>
      <w:t xml:space="preserve">20-22 </w:t>
    </w:r>
    <w:proofErr w:type="spellStart"/>
    <w:r w:rsidR="00E602A3">
      <w:rPr>
        <w:i/>
      </w:rPr>
      <w:t>June</w:t>
    </w:r>
    <w:proofErr w:type="spellEnd"/>
    <w:r w:rsidR="00E602A3">
      <w:rPr>
        <w:i/>
      </w:rPr>
      <w:t xml:space="preserve"> 2022, </w:t>
    </w:r>
    <w:r w:rsidR="00E602A3" w:rsidRPr="00616BC4">
      <w:rPr>
        <w:i/>
      </w:rPr>
      <w:t>Kraków</w:t>
    </w:r>
  </w:p>
  <w:p w14:paraId="48553317" w14:textId="77777777" w:rsidR="00E602A3" w:rsidRDefault="00E602A3" w:rsidP="00B82DF7">
    <w:pPr>
      <w:pStyle w:val="Nagwek"/>
      <w:jc w:val="right"/>
      <w:rPr>
        <w:i/>
      </w:rPr>
    </w:pPr>
  </w:p>
  <w:p w14:paraId="0795CACE" w14:textId="77777777" w:rsidR="00B82DF7" w:rsidRDefault="00B82DF7" w:rsidP="00B82DF7">
    <w:pPr>
      <w:pStyle w:val="Nagwek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NDcwNrAwMLEwNzJU0lEKTi0uzszPAykwrAUA2a9fNCwAAAA="/>
  </w:docVars>
  <w:rsids>
    <w:rsidRoot w:val="008F5431"/>
    <w:rsid w:val="00122BE1"/>
    <w:rsid w:val="00136A3C"/>
    <w:rsid w:val="001825D1"/>
    <w:rsid w:val="001C40AA"/>
    <w:rsid w:val="001D6191"/>
    <w:rsid w:val="003E5F9E"/>
    <w:rsid w:val="004C7F29"/>
    <w:rsid w:val="00576B10"/>
    <w:rsid w:val="00601C9C"/>
    <w:rsid w:val="00616BC4"/>
    <w:rsid w:val="00665CF2"/>
    <w:rsid w:val="006F2534"/>
    <w:rsid w:val="00703BAC"/>
    <w:rsid w:val="00707C32"/>
    <w:rsid w:val="008F5431"/>
    <w:rsid w:val="00A36DD8"/>
    <w:rsid w:val="00B82DF7"/>
    <w:rsid w:val="00BB3D26"/>
    <w:rsid w:val="00BC2C7B"/>
    <w:rsid w:val="00BE1193"/>
    <w:rsid w:val="00C05C42"/>
    <w:rsid w:val="00D45D56"/>
    <w:rsid w:val="00D62171"/>
    <w:rsid w:val="00E20978"/>
    <w:rsid w:val="00E602A3"/>
    <w:rsid w:val="00F25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0A2CEA"/>
  <w15:chartTrackingRefBased/>
  <w15:docId w15:val="{C2F03537-5FAA-46AE-8497-D1AE1233D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16B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16BC4"/>
  </w:style>
  <w:style w:type="paragraph" w:styleId="Stopka">
    <w:name w:val="footer"/>
    <w:basedOn w:val="Normalny"/>
    <w:link w:val="StopkaZnak"/>
    <w:uiPriority w:val="99"/>
    <w:unhideWhenUsed/>
    <w:rsid w:val="00616B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16BC4"/>
  </w:style>
  <w:style w:type="paragraph" w:customStyle="1" w:styleId="14thISE2022TITLE">
    <w:name w:val="14th ISE 2022 TITLE"/>
    <w:basedOn w:val="Normalny"/>
    <w:link w:val="14thISE2022TITLEZnak"/>
    <w:qFormat/>
    <w:rsid w:val="00F2501E"/>
    <w:pPr>
      <w:jc w:val="center"/>
    </w:pPr>
    <w:rPr>
      <w:rFonts w:ascii="Times New Roman" w:hAnsi="Times New Roman"/>
      <w:b/>
      <w:caps/>
      <w:sz w:val="28"/>
      <w:lang w:val="en-IE"/>
    </w:rPr>
  </w:style>
  <w:style w:type="paragraph" w:customStyle="1" w:styleId="14thISE2022Author">
    <w:name w:val="14 th ISE 2022 Author"/>
    <w:basedOn w:val="14thISE2022TITLE"/>
    <w:link w:val="14thISE2022AuthorZnak"/>
    <w:qFormat/>
    <w:rsid w:val="001D6191"/>
    <w:rPr>
      <w:b w:val="0"/>
      <w:caps w:val="0"/>
      <w:sz w:val="24"/>
    </w:rPr>
  </w:style>
  <w:style w:type="character" w:customStyle="1" w:styleId="14thISE2022TITLEZnak">
    <w:name w:val="14th ISE 2022 TITLE Znak"/>
    <w:basedOn w:val="Domylnaczcionkaakapitu"/>
    <w:link w:val="14thISE2022TITLE"/>
    <w:rsid w:val="00F2501E"/>
    <w:rPr>
      <w:rFonts w:ascii="Times New Roman" w:hAnsi="Times New Roman"/>
      <w:b/>
      <w:caps/>
      <w:sz w:val="28"/>
      <w:lang w:val="en-IE"/>
    </w:rPr>
  </w:style>
  <w:style w:type="paragraph" w:customStyle="1" w:styleId="ISE14th2022Information">
    <w:name w:val="ISE 14 th 2022 Information..."/>
    <w:basedOn w:val="14thISE2022Author"/>
    <w:link w:val="ISE14th2022InformationZnak"/>
    <w:qFormat/>
    <w:rsid w:val="00703BAC"/>
    <w:rPr>
      <w:i/>
      <w:sz w:val="20"/>
    </w:rPr>
  </w:style>
  <w:style w:type="character" w:customStyle="1" w:styleId="14thISE2022AuthorZnak">
    <w:name w:val="14 th ISE 2022 Author Znak"/>
    <w:basedOn w:val="14thISE2022TITLEZnak"/>
    <w:link w:val="14thISE2022Author"/>
    <w:rsid w:val="001D6191"/>
    <w:rPr>
      <w:rFonts w:ascii="Times New Roman" w:hAnsi="Times New Roman"/>
      <w:b w:val="0"/>
      <w:caps w:val="0"/>
      <w:sz w:val="24"/>
      <w:lang w:val="en-IE"/>
    </w:rPr>
  </w:style>
  <w:style w:type="paragraph" w:customStyle="1" w:styleId="14thISE2022Keywords">
    <w:name w:val="14 th ISE 2022 Keywords"/>
    <w:basedOn w:val="ISE14th2022Information"/>
    <w:link w:val="14thISE2022KeywordsZnak"/>
    <w:qFormat/>
    <w:rsid w:val="006F2534"/>
    <w:pPr>
      <w:suppressAutoHyphens/>
      <w:spacing w:after="100" w:afterAutospacing="1"/>
      <w:jc w:val="both"/>
    </w:pPr>
    <w:rPr>
      <w:i w:val="0"/>
    </w:rPr>
  </w:style>
  <w:style w:type="character" w:customStyle="1" w:styleId="ISE14th2022InformationZnak">
    <w:name w:val="ISE 14 th 2022 Information... Znak"/>
    <w:basedOn w:val="14thISE2022AuthorZnak"/>
    <w:link w:val="ISE14th2022Information"/>
    <w:rsid w:val="00703BAC"/>
    <w:rPr>
      <w:rFonts w:ascii="Times New Roman" w:hAnsi="Times New Roman"/>
      <w:b w:val="0"/>
      <w:i/>
      <w:caps w:val="0"/>
      <w:sz w:val="20"/>
      <w:lang w:val="en-IE"/>
    </w:rPr>
  </w:style>
  <w:style w:type="paragraph" w:customStyle="1" w:styleId="14thISE2022Abstract">
    <w:name w:val="14 th ISE 2022 Abstract"/>
    <w:basedOn w:val="14thISE2022Keywords"/>
    <w:link w:val="14thISE2022AbstractZnak"/>
    <w:qFormat/>
    <w:rsid w:val="003E5F9E"/>
    <w:pPr>
      <w:spacing w:after="0" w:afterAutospacing="0" w:line="240" w:lineRule="auto"/>
      <w:ind w:firstLine="709"/>
    </w:pPr>
    <w:rPr>
      <w:sz w:val="22"/>
    </w:rPr>
  </w:style>
  <w:style w:type="character" w:customStyle="1" w:styleId="14thISE2022KeywordsZnak">
    <w:name w:val="14 th ISE 2022 Keywords Znak"/>
    <w:basedOn w:val="ISE14th2022InformationZnak"/>
    <w:link w:val="14thISE2022Keywords"/>
    <w:rsid w:val="006F2534"/>
    <w:rPr>
      <w:rFonts w:ascii="Times New Roman" w:hAnsi="Times New Roman"/>
      <w:b w:val="0"/>
      <w:i w:val="0"/>
      <w:caps w:val="0"/>
      <w:sz w:val="20"/>
      <w:lang w:val="en-IE"/>
    </w:rPr>
  </w:style>
  <w:style w:type="paragraph" w:customStyle="1" w:styleId="ISE13Abstract">
    <w:name w:val="ISE13 Abstract"/>
    <w:basedOn w:val="Normalny"/>
    <w:link w:val="ISE13AbstractCar"/>
    <w:rsid w:val="00576B10"/>
    <w:pPr>
      <w:spacing w:before="200" w:after="0" w:line="264" w:lineRule="auto"/>
      <w:ind w:firstLine="284"/>
      <w:jc w:val="both"/>
    </w:pPr>
    <w:rPr>
      <w:rFonts w:ascii="Times New Roman" w:eastAsia="Times New Roman" w:hAnsi="Times New Roman" w:cs="Times New Roman"/>
      <w:bCs/>
      <w:kern w:val="28"/>
      <w:szCs w:val="20"/>
      <w:lang w:val="fr-FR" w:eastAsia="es-ES"/>
    </w:rPr>
  </w:style>
  <w:style w:type="character" w:customStyle="1" w:styleId="14thISE2022AbstractZnak">
    <w:name w:val="14 th ISE 2022 Abstract Znak"/>
    <w:basedOn w:val="14thISE2022KeywordsZnak"/>
    <w:link w:val="14thISE2022Abstract"/>
    <w:rsid w:val="003E5F9E"/>
    <w:rPr>
      <w:rFonts w:ascii="Times New Roman" w:hAnsi="Times New Roman"/>
      <w:b w:val="0"/>
      <w:i w:val="0"/>
      <w:caps w:val="0"/>
      <w:sz w:val="20"/>
      <w:lang w:val="en-IE"/>
    </w:rPr>
  </w:style>
  <w:style w:type="character" w:customStyle="1" w:styleId="ISE13AbstractCar">
    <w:name w:val="ISE13 Abstract Car"/>
    <w:basedOn w:val="Domylnaczcionkaakapitu"/>
    <w:link w:val="ISE13Abstract"/>
    <w:rsid w:val="00576B10"/>
    <w:rPr>
      <w:rFonts w:ascii="Times New Roman" w:eastAsia="Times New Roman" w:hAnsi="Times New Roman" w:cs="Times New Roman"/>
      <w:bCs/>
      <w:kern w:val="28"/>
      <w:szCs w:val="20"/>
      <w:lang w:val="fr-FR" w:eastAsia="es-ES"/>
    </w:rPr>
  </w:style>
  <w:style w:type="paragraph" w:customStyle="1" w:styleId="14thISE2022ReferencesBOLD">
    <w:name w:val="14 th ISE 2022 References BOLD"/>
    <w:basedOn w:val="ISE13Abstract"/>
    <w:link w:val="14thISE2022ReferencesBOLDZnak"/>
    <w:qFormat/>
    <w:rsid w:val="00D62171"/>
    <w:pPr>
      <w:spacing w:line="240" w:lineRule="auto"/>
      <w:ind w:firstLine="0"/>
      <w:jc w:val="left"/>
    </w:pPr>
    <w:rPr>
      <w:b/>
    </w:rPr>
  </w:style>
  <w:style w:type="paragraph" w:customStyle="1" w:styleId="14thISE2022References">
    <w:name w:val="14 th ISE 2022 References"/>
    <w:basedOn w:val="14thISE2022ReferencesBOLD"/>
    <w:link w:val="14thISE2022ReferencesZnak"/>
    <w:qFormat/>
    <w:rsid w:val="00D62171"/>
    <w:rPr>
      <w:b w:val="0"/>
    </w:rPr>
  </w:style>
  <w:style w:type="character" w:customStyle="1" w:styleId="14thISE2022ReferencesBOLDZnak">
    <w:name w:val="14 th ISE 2022 References BOLD Znak"/>
    <w:basedOn w:val="ISE13AbstractCar"/>
    <w:link w:val="14thISE2022ReferencesBOLD"/>
    <w:rsid w:val="00D62171"/>
    <w:rPr>
      <w:rFonts w:ascii="Times New Roman" w:eastAsia="Times New Roman" w:hAnsi="Times New Roman" w:cs="Times New Roman"/>
      <w:b/>
      <w:bCs/>
      <w:kern w:val="28"/>
      <w:szCs w:val="20"/>
      <w:lang w:val="fr-FR" w:eastAsia="es-ES"/>
    </w:rPr>
  </w:style>
  <w:style w:type="character" w:styleId="Odwoanieintensywne">
    <w:name w:val="Intense Reference"/>
    <w:basedOn w:val="Domylnaczcionkaakapitu"/>
    <w:uiPriority w:val="32"/>
    <w:rsid w:val="001825D1"/>
    <w:rPr>
      <w:b/>
      <w:bCs/>
      <w:smallCaps/>
      <w:color w:val="5B9BD5" w:themeColor="accent1"/>
      <w:spacing w:val="5"/>
    </w:rPr>
  </w:style>
  <w:style w:type="character" w:customStyle="1" w:styleId="14thISE2022ReferencesZnak">
    <w:name w:val="14 th ISE 2022 References Znak"/>
    <w:basedOn w:val="14thISE2022ReferencesBOLDZnak"/>
    <w:link w:val="14thISE2022References"/>
    <w:rsid w:val="00D62171"/>
    <w:rPr>
      <w:rFonts w:ascii="Times New Roman" w:eastAsia="Times New Roman" w:hAnsi="Times New Roman" w:cs="Times New Roman"/>
      <w:b w:val="0"/>
      <w:bCs/>
      <w:kern w:val="28"/>
      <w:szCs w:val="20"/>
      <w:lang w:val="fr-FR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GIOG</dc:creator>
  <cp:keywords/>
  <dc:description/>
  <cp:lastModifiedBy>Agnieszka Józefowska</cp:lastModifiedBy>
  <cp:revision>16</cp:revision>
  <dcterms:created xsi:type="dcterms:W3CDTF">2022-05-11T10:38:00Z</dcterms:created>
  <dcterms:modified xsi:type="dcterms:W3CDTF">2022-05-12T08:23:00Z</dcterms:modified>
</cp:coreProperties>
</file>